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0EC8D662" w14:textId="7C96E150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d levels into checkpoint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002B67CE" w14:textId="6D444C20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revolver</w:t>
      </w:r>
    </w:p>
    <w:p w14:paraId="1C39FA8B" w14:textId="0C7E66B8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774D5C85" w14:textId="28E078FC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4245FDD4" w14:textId="14228B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1</w:t>
      </w:r>
    </w:p>
    <w:p w14:paraId="12279771" w14:textId="1BE6E52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2</w:t>
      </w:r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7E98250D" w14:textId="58A97A8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2DD2523F" w14:textId="2FF3992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2D26D50F" w14:textId="666447C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Lava</w:t>
      </w:r>
    </w:p>
    <w:p w14:paraId="45C863CF" w14:textId="59B5C9F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Movalbe</w:t>
      </w:r>
      <w:proofErr w:type="spellEnd"/>
      <w:r w:rsidRPr="006A41CC">
        <w:rPr>
          <w:lang w:val="en-US"/>
        </w:rPr>
        <w:t xml:space="preserve"> Block</w:t>
      </w:r>
    </w:p>
    <w:p w14:paraId="33A9E15A" w14:textId="7F607D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Osicillating</w:t>
      </w:r>
      <w:proofErr w:type="spellEnd"/>
      <w:r w:rsidRPr="006A41CC">
        <w:rPr>
          <w:lang w:val="en-US"/>
        </w:rPr>
        <w:t xml:space="preserve"> Block</w:t>
      </w:r>
    </w:p>
    <w:p w14:paraId="2299F0C2" w14:textId="31C31D3F" w:rsid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Bitbot</w:t>
      </w:r>
      <w:proofErr w:type="spellEnd"/>
    </w:p>
    <w:p w14:paraId="03459355" w14:textId="77777777" w:rsid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gamepad</w:t>
      </w:r>
    </w:p>
    <w:p w14:paraId="2545D693" w14:textId="30D24B6E" w:rsidR="005E22C4" w:rsidRP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mouse</w:t>
      </w:r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531082BB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lastRenderedPageBreak/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7AED6FF4" w:rsidR="00A56F41" w:rsidRPr="005E22C4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bookmarkStart w:id="0" w:name="_GoBack"/>
      <w:bookmarkEnd w:id="0"/>
      <w:r w:rsidRPr="005E22C4">
        <w:rPr>
          <w:lang w:val="en-US"/>
        </w:rPr>
        <w:t>Add the puzzle mini game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8173F8" w:rsidRDefault="008C17D8" w:rsidP="008173F8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8173F8">
        <w:rPr>
          <w:lang w:val="en-US"/>
        </w:rPr>
        <w:t>Oscillaiton</w:t>
      </w:r>
      <w:proofErr w:type="spellEnd"/>
      <w:r w:rsidRPr="008173F8">
        <w:rPr>
          <w:lang w:val="en-US"/>
        </w:rPr>
        <w:t xml:space="preserve"> when using </w:t>
      </w:r>
      <w:proofErr w:type="spellStart"/>
      <w:r w:rsidRPr="008173F8">
        <w:rPr>
          <w:lang w:val="en-US"/>
        </w:rPr>
        <w:t>QuadTrees</w:t>
      </w:r>
      <w:proofErr w:type="spellEnd"/>
      <w:r w:rsidRPr="008173F8">
        <w:rPr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7DAD8D01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KoFAH54nrctAAAA"/>
  </w:docVars>
  <w:rsids>
    <w:rsidRoot w:val="00837214"/>
    <w:rsid w:val="000A05B4"/>
    <w:rsid w:val="000A4E91"/>
    <w:rsid w:val="000F355D"/>
    <w:rsid w:val="001C1B0A"/>
    <w:rsid w:val="0024608B"/>
    <w:rsid w:val="003932B8"/>
    <w:rsid w:val="004E1C62"/>
    <w:rsid w:val="004E5100"/>
    <w:rsid w:val="005B3B38"/>
    <w:rsid w:val="005E22C4"/>
    <w:rsid w:val="00650F94"/>
    <w:rsid w:val="006A41CC"/>
    <w:rsid w:val="00711E57"/>
    <w:rsid w:val="007378B3"/>
    <w:rsid w:val="007E02D5"/>
    <w:rsid w:val="00816AEA"/>
    <w:rsid w:val="008173F8"/>
    <w:rsid w:val="00837214"/>
    <w:rsid w:val="008A1518"/>
    <w:rsid w:val="008C17D8"/>
    <w:rsid w:val="009815ED"/>
    <w:rsid w:val="00A368FF"/>
    <w:rsid w:val="00A56F41"/>
    <w:rsid w:val="00A94EEE"/>
    <w:rsid w:val="00B268E8"/>
    <w:rsid w:val="00B52178"/>
    <w:rsid w:val="00BA7D84"/>
    <w:rsid w:val="00BF47CC"/>
    <w:rsid w:val="00C338C6"/>
    <w:rsid w:val="00C46F0B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17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32</cp:revision>
  <dcterms:created xsi:type="dcterms:W3CDTF">2020-02-17T19:31:00Z</dcterms:created>
  <dcterms:modified xsi:type="dcterms:W3CDTF">2020-02-21T09:39:00Z</dcterms:modified>
</cp:coreProperties>
</file>